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17B6D" w14:textId="77777777" w:rsidR="000C4601" w:rsidRDefault="000C4601" w:rsidP="000C4601">
      <w:pPr>
        <w:pStyle w:val="NoSpacing"/>
        <w:spacing w:line="276" w:lineRule="auto"/>
        <w:jc w:val="right"/>
        <w:rPr>
          <w:rFonts w:ascii="GHEA Grapalat" w:hAnsi="GHEA Grapalat"/>
          <w:b/>
          <w:bCs/>
          <w:i/>
          <w:sz w:val="18"/>
          <w:szCs w:val="18"/>
        </w:rPr>
      </w:pPr>
      <w:r>
        <w:rPr>
          <w:rFonts w:ascii="GHEA Grapalat" w:eastAsia="Sylfaen" w:hAnsi="GHEA Grapalat" w:cs="Times New Roman"/>
          <w:b/>
          <w:i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i/>
          <w:sz w:val="18"/>
          <w:szCs w:val="18"/>
          <w:lang w:val="hy-AM"/>
        </w:rPr>
        <w:t xml:space="preserve"> 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N</w:t>
      </w:r>
      <w:r>
        <w:rPr>
          <w:rFonts w:ascii="GHEA Grapalat" w:hAnsi="GHEA Grapalat" w:cs="Sylfaen"/>
          <w:b/>
          <w:i/>
          <w:sz w:val="18"/>
          <w:szCs w:val="18"/>
        </w:rPr>
        <w:t>59</w:t>
      </w:r>
    </w:p>
    <w:p w14:paraId="5578E5DB" w14:textId="77777777" w:rsidR="000C4601" w:rsidRDefault="000C4601" w:rsidP="000C4601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i/>
          <w:sz w:val="18"/>
          <w:szCs w:val="18"/>
          <w:lang w:val="hy-AM"/>
        </w:rPr>
        <w:t xml:space="preserve">Հաստատված է 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 xml:space="preserve">ՀՀ քաղաքաշինության, տեխնիկական </w:t>
      </w:r>
    </w:p>
    <w:p w14:paraId="1A16D38F" w14:textId="77777777" w:rsidR="000C4601" w:rsidRDefault="000C4601" w:rsidP="000C4601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78BED5FC" w14:textId="77777777" w:rsidR="000C4601" w:rsidRDefault="000C4601" w:rsidP="000C4601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0թ. օգոստոսի 7-ի N Կ 6-Լ հրամանով</w:t>
      </w:r>
    </w:p>
    <w:p w14:paraId="4C2417DC" w14:textId="77777777" w:rsidR="00AB2746" w:rsidRPr="004205A2" w:rsidRDefault="00AB2746" w:rsidP="00A64913">
      <w:pPr>
        <w:spacing w:after="0"/>
        <w:jc w:val="both"/>
        <w:rPr>
          <w:rFonts w:ascii="GHEA Grapalat" w:eastAsia="GHEA Grapalat" w:hAnsi="GHEA Grapalat" w:cs="GHEA Grapalat"/>
          <w:lang w:val="hy-AM"/>
        </w:rPr>
      </w:pPr>
    </w:p>
    <w:p w14:paraId="1FB441BE" w14:textId="77777777" w:rsidR="00AB2746" w:rsidRPr="004205A2" w:rsidRDefault="00AB2746" w:rsidP="00A6491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4205A2">
        <w:rPr>
          <w:rFonts w:ascii="GHEA Grapalat" w:eastAsia="Sylfaen" w:hAnsi="GHEA Grapalat" w:cs="Sylfaen"/>
          <w:b/>
          <w:lang w:val="hy-AM"/>
        </w:rPr>
        <w:t>ՔԱՂԱՔԱՑԻԱԿԱՆ</w:t>
      </w:r>
      <w:r w:rsidRPr="004205A2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4205A2">
        <w:rPr>
          <w:rFonts w:ascii="GHEA Grapalat" w:eastAsia="Sylfaen" w:hAnsi="GHEA Grapalat" w:cs="Sylfaen"/>
          <w:b/>
          <w:lang w:val="hy-AM"/>
        </w:rPr>
        <w:t>ԾԱՌԱՅՈՒԹՅԱՆ</w:t>
      </w:r>
      <w:r w:rsidRPr="004205A2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4205A2">
        <w:rPr>
          <w:rFonts w:ascii="GHEA Grapalat" w:eastAsia="Sylfaen" w:hAnsi="GHEA Grapalat" w:cs="Sylfaen"/>
          <w:b/>
          <w:lang w:val="hy-AM"/>
        </w:rPr>
        <w:t>ՊԱՇՏՈՆԻ</w:t>
      </w:r>
      <w:r w:rsidRPr="004205A2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4205A2">
        <w:rPr>
          <w:rFonts w:ascii="GHEA Grapalat" w:eastAsia="Sylfaen" w:hAnsi="GHEA Grapalat" w:cs="Sylfaen"/>
          <w:b/>
          <w:lang w:val="hy-AM"/>
        </w:rPr>
        <w:t>ԱՆՁՆԱԳԻՐ</w:t>
      </w:r>
    </w:p>
    <w:p w14:paraId="614AE24C" w14:textId="77777777" w:rsidR="00AB2746" w:rsidRPr="004205A2" w:rsidRDefault="00AB2746" w:rsidP="00A64913">
      <w:pPr>
        <w:spacing w:after="0"/>
        <w:jc w:val="center"/>
        <w:rPr>
          <w:rFonts w:ascii="GHEA Grapalat" w:eastAsia="GHEA Grapalat" w:hAnsi="GHEA Grapalat" w:cs="GHEA Grapalat"/>
          <w:lang w:val="hy-AM"/>
        </w:rPr>
      </w:pPr>
    </w:p>
    <w:p w14:paraId="10D87A5E" w14:textId="77777777" w:rsidR="00AB2746" w:rsidRPr="004205A2" w:rsidRDefault="005B5253" w:rsidP="00A64913">
      <w:pPr>
        <w:spacing w:after="0"/>
        <w:ind w:firstLine="567"/>
        <w:jc w:val="center"/>
        <w:rPr>
          <w:rFonts w:ascii="GHEA Grapalat" w:eastAsia="Times New Roman" w:hAnsi="GHEA Grapalat" w:cs="Arial Armenian"/>
          <w:b/>
          <w:lang w:val="hy-AM"/>
        </w:rPr>
      </w:pPr>
      <w:r w:rsidRPr="004205A2">
        <w:rPr>
          <w:rFonts w:ascii="GHEA Grapalat" w:eastAsia="Sylfaen" w:hAnsi="GHEA Grapalat" w:cs="Sylfaen"/>
          <w:b/>
          <w:color w:val="000000" w:themeColor="text1"/>
          <w:lang w:val="hy-AM"/>
        </w:rPr>
        <w:t>ՔԱՂԱՔԱՇԻՆՈՒԹՅԱՆ, ՏԵԽՆԻԿԱԿԱՆ</w:t>
      </w:r>
      <w:r w:rsidR="007B0F7C" w:rsidRPr="004205A2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ԵՎ</w:t>
      </w:r>
      <w:r w:rsidRPr="004205A2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ՀՐԴԵՀԱՅԻՆ ԱՆՎՏԱՆԳՈՒԹՅԱՆ ՏԵՍՉԱԿԱՆ ՄԱՐՄՆԻ ԳԵՈԴԵԶԻԱՅԻ </w:t>
      </w:r>
      <w:r w:rsidR="007B0F7C" w:rsidRPr="004205A2">
        <w:rPr>
          <w:rFonts w:ascii="GHEA Grapalat" w:eastAsia="Sylfaen" w:hAnsi="GHEA Grapalat" w:cs="Sylfaen"/>
          <w:b/>
          <w:color w:val="000000" w:themeColor="text1"/>
          <w:lang w:val="hy-AM"/>
        </w:rPr>
        <w:t>ԵՎ</w:t>
      </w:r>
      <w:r w:rsidRPr="004205A2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ՀՈՂՕԳՏԱԳՈՐԾՄԱՆ ՎԵՐԱՀՍԿՈՂՈՒԹՅԱՆ </w:t>
      </w:r>
      <w:r w:rsidRPr="004205A2">
        <w:rPr>
          <w:rFonts w:ascii="GHEA Grapalat" w:eastAsia="Times New Roman" w:hAnsi="GHEA Grapalat" w:cs="Arial Armenian"/>
          <w:b/>
          <w:lang w:val="hy-AM"/>
        </w:rPr>
        <w:t>ՎԱՐՉՈՒԹՅԱՆ</w:t>
      </w:r>
    </w:p>
    <w:p w14:paraId="5BDB2C2F" w14:textId="77777777" w:rsidR="00AB2746" w:rsidRPr="004205A2" w:rsidRDefault="005B5253" w:rsidP="00A6491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4205A2">
        <w:rPr>
          <w:rFonts w:ascii="GHEA Grapalat" w:eastAsia="Sylfaen" w:hAnsi="GHEA Grapalat" w:cs="Sylfaen"/>
          <w:b/>
          <w:lang w:val="hy-AM"/>
        </w:rPr>
        <w:t>ԳԼԽԱՎՈՐ ՄԱՍՆԱԳԵՏ</w:t>
      </w:r>
    </w:p>
    <w:p w14:paraId="023ADE38" w14:textId="77777777" w:rsidR="00AB2746" w:rsidRPr="004205A2" w:rsidRDefault="00AB2746" w:rsidP="00A64913">
      <w:pPr>
        <w:spacing w:after="0"/>
        <w:jc w:val="center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76"/>
      </w:tblGrid>
      <w:tr w:rsidR="00AB2746" w:rsidRPr="004205A2" w14:paraId="6CCB0289" w14:textId="77777777" w:rsidTr="00F850CA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76BC756" w14:textId="77777777" w:rsidR="00AB2746" w:rsidRPr="004205A2" w:rsidRDefault="00AB2746" w:rsidP="00A64913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4205A2">
              <w:rPr>
                <w:rFonts w:ascii="GHEA Grapalat" w:eastAsia="GHEA Grapalat" w:hAnsi="GHEA Grapalat" w:cs="GHEA Grapalat"/>
                <w:b/>
              </w:rPr>
              <w:t>1</w:t>
            </w:r>
            <w:r w:rsidRPr="004205A2">
              <w:rPr>
                <w:rFonts w:ascii="Cambria Math" w:eastAsia="MS Mincho" w:hAnsi="Cambria Math" w:cs="Cambria Math"/>
                <w:b/>
              </w:rPr>
              <w:t>․</w:t>
            </w:r>
            <w:r w:rsidR="00A64913" w:rsidRPr="004205A2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4205A2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AB2746" w:rsidRPr="001473B8" w14:paraId="14A8A45A" w14:textId="77777777" w:rsidTr="00F850CA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32D3FE0" w14:textId="77777777" w:rsidR="00AB2746" w:rsidRPr="004205A2" w:rsidRDefault="00AB2746" w:rsidP="00A6491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4205A2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4205A2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4205A2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39F842D3" w14:textId="77777777" w:rsidR="00AB2746" w:rsidRPr="004205A2" w:rsidRDefault="00D35BE5" w:rsidP="00A64913">
            <w:pPr>
              <w:spacing w:after="0"/>
              <w:jc w:val="both"/>
              <w:rPr>
                <w:rFonts w:ascii="GHEA Grapalat" w:eastAsia="Times New Roman" w:hAnsi="GHEA Grapalat" w:cs="Arial Armenian"/>
                <w:lang w:val="hy-AM"/>
              </w:rPr>
            </w:pPr>
            <w:r w:rsidRPr="004205A2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>աղաքաշինության, տեխնիկական և հրդեհային անվտանգության տեսչական մարմնի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Pr="004205A2">
              <w:rPr>
                <w:rFonts w:ascii="GHEA Grapalat" w:eastAsia="Times New Roman" w:hAnsi="GHEA Grapalat" w:cs="Arial Armenian"/>
              </w:rPr>
              <w:t>(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>այսուհետ՝ Տեսչական մարմին</w:t>
            </w:r>
            <w:r w:rsidRPr="004205A2">
              <w:rPr>
                <w:rFonts w:ascii="GHEA Grapalat" w:eastAsia="Times New Roman" w:hAnsi="GHEA Grapalat" w:cs="Arial Armenian"/>
              </w:rPr>
              <w:t>)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Pr="004205A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գեոդեզիայի և հողօգտագործման վերահսկողության 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>վարչության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Pr="004205A2">
              <w:rPr>
                <w:rFonts w:ascii="GHEA Grapalat" w:eastAsia="Times New Roman" w:hAnsi="GHEA Grapalat" w:cs="Arial Armenian"/>
              </w:rPr>
              <w:t>(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>այսուհետ՝ Վարչություն</w:t>
            </w:r>
            <w:r w:rsidRPr="004205A2">
              <w:rPr>
                <w:rFonts w:ascii="GHEA Grapalat" w:eastAsia="Times New Roman" w:hAnsi="GHEA Grapalat" w:cs="Arial Armenian"/>
              </w:rPr>
              <w:t>)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="00541752" w:rsidRPr="004205A2">
              <w:rPr>
                <w:rFonts w:ascii="GHEA Grapalat" w:eastAsia="Times New Roman" w:hAnsi="GHEA Grapalat" w:cs="Arial Armenian"/>
                <w:lang w:val="hy-AM"/>
              </w:rPr>
              <w:t>գլխավոր մասնագետ</w:t>
            </w:r>
            <w:r w:rsidR="00FD3F66" w:rsidRPr="004205A2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="00AB2746" w:rsidRPr="004205A2">
              <w:rPr>
                <w:rFonts w:ascii="GHEA Grapalat" w:eastAsia="Times New Roman" w:hAnsi="GHEA Grapalat" w:cs="Arial Armenian"/>
                <w:lang w:val="af-ZA"/>
              </w:rPr>
              <w:t xml:space="preserve">(ծածկագիրը՝ </w:t>
            </w:r>
            <w:r w:rsidR="003D16BE" w:rsidRPr="004205A2">
              <w:rPr>
                <w:rFonts w:ascii="GHEA Grapalat" w:eastAsia="Times New Roman" w:hAnsi="GHEA Grapalat" w:cs="Arial Armenian"/>
                <w:lang w:val="hy-AM"/>
              </w:rPr>
              <w:t>71-28.1.ը-Մ2-1</w:t>
            </w:r>
            <w:r w:rsidR="00AB2746" w:rsidRPr="004205A2">
              <w:rPr>
                <w:rFonts w:ascii="GHEA Grapalat" w:eastAsia="Times New Roman" w:hAnsi="GHEA Grapalat" w:cs="Arial Armenian"/>
                <w:lang w:val="af-ZA"/>
              </w:rPr>
              <w:t>)</w:t>
            </w:r>
            <w:r w:rsidR="003D16BE" w:rsidRPr="004205A2">
              <w:rPr>
                <w:rFonts w:ascii="GHEA Grapalat" w:eastAsia="Times New Roman" w:hAnsi="GHEA Grapalat" w:cs="Arial Armenian"/>
                <w:lang w:val="hy-AM"/>
              </w:rPr>
              <w:t>:</w:t>
            </w:r>
          </w:p>
          <w:p w14:paraId="04287950" w14:textId="77777777" w:rsidR="007B7A19" w:rsidRPr="004205A2" w:rsidRDefault="007B7A19" w:rsidP="007B7A19">
            <w:pPr>
              <w:spacing w:after="0"/>
              <w:rPr>
                <w:rFonts w:ascii="GHEA Grapalat" w:eastAsia="Sylfaen" w:hAnsi="GHEA Grapalat" w:cs="Sylfaen"/>
                <w:b/>
                <w:lang w:val="af-ZA"/>
              </w:rPr>
            </w:pP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1.2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</w:p>
          <w:p w14:paraId="1FC2B1AE" w14:textId="77777777" w:rsidR="007B7A19" w:rsidRPr="004205A2" w:rsidRDefault="007B7A19" w:rsidP="007B7A19">
            <w:pPr>
              <w:spacing w:after="0"/>
              <w:rPr>
                <w:rFonts w:ascii="GHEA Grapalat" w:eastAsia="Times New Roman" w:hAnsi="GHEA Grapalat" w:cs="Arial Armenian"/>
                <w:lang w:val="af-ZA"/>
              </w:rPr>
            </w:pP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Վարչության 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>գլխավոր մասնագետն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 անմիջական ենթակա և հաշվետու է Վարչության պետին:</w:t>
            </w:r>
          </w:p>
          <w:p w14:paraId="0B271BDB" w14:textId="77777777" w:rsidR="007B7A19" w:rsidRPr="004205A2" w:rsidRDefault="007B7A19" w:rsidP="007B7A19">
            <w:pPr>
              <w:spacing w:after="0"/>
              <w:rPr>
                <w:rFonts w:ascii="GHEA Grapalat" w:eastAsia="Sylfaen" w:hAnsi="GHEA Grapalat" w:cs="Sylfaen"/>
                <w:b/>
                <w:lang w:val="af-ZA"/>
              </w:rPr>
            </w:pP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1.3. 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Փոխարինող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կամ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պաշտոնների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անվանումները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</w:p>
          <w:p w14:paraId="76646A83" w14:textId="0BF8102E" w:rsidR="007B7A19" w:rsidRPr="004205A2" w:rsidRDefault="007B7A19" w:rsidP="007B7A19">
            <w:pPr>
              <w:spacing w:after="0"/>
              <w:rPr>
                <w:rFonts w:ascii="GHEA Grapalat" w:eastAsia="Times New Roman" w:hAnsi="GHEA Grapalat" w:cs="Arial Armenian"/>
                <w:lang w:val="af-ZA"/>
              </w:rPr>
            </w:pP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Վարչության 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>գլխավոր մասնագետի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 բացակայության դեպքում նրան փոխարինում է Վարչության </w:t>
            </w:r>
            <w:r w:rsidR="001473B8">
              <w:rPr>
                <w:rFonts w:ascii="GHEA Grapalat" w:eastAsia="Sylfaen" w:hAnsi="GHEA Grapalat" w:cs="Sylfaen"/>
                <w:lang w:val="hy-AM"/>
              </w:rPr>
              <w:t>գլխավոր մասնագետներից մեկը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: </w:t>
            </w:r>
          </w:p>
          <w:p w14:paraId="05570826" w14:textId="77777777" w:rsidR="007B7A19" w:rsidRPr="004205A2" w:rsidRDefault="007B7A19" w:rsidP="007B7A19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76E04449" w14:textId="77777777" w:rsidR="00AB2746" w:rsidRPr="004205A2" w:rsidRDefault="007B7A19" w:rsidP="007B7A19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proofErr w:type="spellStart"/>
            <w:r w:rsidRPr="004205A2">
              <w:rPr>
                <w:rFonts w:ascii="GHEA Grapalat" w:eastAsia="Sylfaen" w:hAnsi="GHEA Grapalat" w:cs="Sylfaen"/>
              </w:rPr>
              <w:t>Հայաստան</w:t>
            </w:r>
            <w:proofErr w:type="spellEnd"/>
            <w:r w:rsidRPr="004205A2">
              <w:rPr>
                <w:rFonts w:ascii="GHEA Grapalat" w:eastAsia="Sylfaen" w:hAnsi="GHEA Grapalat" w:cs="Sylfaen"/>
                <w:lang w:val="hy-AM"/>
              </w:rPr>
              <w:t>ի Հանրապետություն</w:t>
            </w:r>
            <w:r w:rsidRPr="004205A2"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 w:rsidRPr="004205A2">
              <w:rPr>
                <w:rFonts w:ascii="GHEA Grapalat" w:eastAsia="Sylfaen" w:hAnsi="GHEA Grapalat" w:cs="Sylfaen"/>
              </w:rPr>
              <w:t>ք</w:t>
            </w:r>
            <w:r w:rsidRPr="004205A2">
              <w:rPr>
                <w:rFonts w:ascii="GHEA Grapalat" w:eastAsia="GHEA Grapalat" w:hAnsi="GHEA Grapalat" w:cs="GHEA Grapalat"/>
                <w:lang w:val="af-ZA"/>
              </w:rPr>
              <w:t xml:space="preserve">. </w:t>
            </w:r>
            <w:proofErr w:type="spellStart"/>
            <w:r w:rsidRPr="004205A2">
              <w:rPr>
                <w:rFonts w:ascii="GHEA Grapalat" w:eastAsia="Sylfaen" w:hAnsi="GHEA Grapalat" w:cs="Sylfaen"/>
              </w:rPr>
              <w:t>Երևան</w:t>
            </w:r>
            <w:proofErr w:type="spellEnd"/>
            <w:r w:rsidRPr="004205A2">
              <w:rPr>
                <w:rFonts w:ascii="GHEA Grapalat" w:eastAsia="Sylfaen" w:hAnsi="GHEA Grapalat" w:cs="Sylfaen"/>
                <w:lang w:val="hy-AM"/>
              </w:rPr>
              <w:t xml:space="preserve">, Դավթաշեն </w:t>
            </w:r>
            <w:r w:rsidR="008706A0">
              <w:rPr>
                <w:rFonts w:ascii="GHEA Grapalat" w:eastAsia="Sylfaen" w:hAnsi="GHEA Grapalat" w:cs="Sylfaen"/>
                <w:lang w:val="hy-AM"/>
              </w:rPr>
              <w:t xml:space="preserve">վարչական շրջան, 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>4-րդ թաղ</w:t>
            </w:r>
            <w:r w:rsidRPr="004205A2">
              <w:rPr>
                <w:rFonts w:ascii="Cambria Math" w:eastAsia="Sylfaen" w:hAnsi="Cambria Math" w:cs="Cambria Math"/>
                <w:lang w:val="hy-AM"/>
              </w:rPr>
              <w:t>․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>, Ա</w:t>
            </w:r>
            <w:r w:rsidRPr="004205A2">
              <w:rPr>
                <w:rFonts w:ascii="Cambria Math" w:eastAsia="Sylfaen" w:hAnsi="Cambria Math" w:cs="Cambria Math"/>
                <w:lang w:val="hy-AM"/>
              </w:rPr>
              <w:t>․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 xml:space="preserve"> Միկոյան 109/8։</w:t>
            </w:r>
          </w:p>
        </w:tc>
      </w:tr>
      <w:tr w:rsidR="00AB2746" w:rsidRPr="001473B8" w14:paraId="0D10B2A5" w14:textId="77777777" w:rsidTr="00F850CA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4B5BFAD" w14:textId="77777777" w:rsidR="00AB2746" w:rsidRPr="004205A2" w:rsidRDefault="00AB2746" w:rsidP="00A85FAB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4205A2">
              <w:rPr>
                <w:rFonts w:ascii="Cambria Math" w:eastAsia="MS Mincho" w:hAnsi="Cambria Math" w:cs="Cambria Math"/>
                <w:b/>
                <w:lang w:val="af-ZA"/>
              </w:rPr>
              <w:t>․</w:t>
            </w: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6B87256A" w14:textId="77777777" w:rsidR="00AB2746" w:rsidRPr="004205A2" w:rsidRDefault="00AB2746" w:rsidP="00A6491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3AB33DFB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1.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 է պետ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որակավորված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ված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ստղա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իեզերա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ծանրաչափ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եղագր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կադաստրայի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նժեներա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երոհանութայի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որակ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այի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հպ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նման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095DA45F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2. իրականացնում է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այաստան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արածք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կետ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վարչատարածքայի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միավոր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նիշ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աշվառ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րբերաբար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ետազոտ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վերականգն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միջոցառում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ցման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68779059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>3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BB1A1D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2F1BB8"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գեոդեզիական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չափաբան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երտիֆիկաց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տանդարտ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4DE99D3E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>4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այաստան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զատ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(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դելիմիտացիա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)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գծ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(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դեմարկացիա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)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ետ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կապված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եղագր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>.</w:t>
            </w:r>
          </w:p>
          <w:p w14:paraId="1642377B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5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իրականացնում է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ն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հատակագծ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վրա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շխարհագրակ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նվանումն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ճիշտ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րտահայտ</w:t>
            </w:r>
            <w:proofErr w:type="spellEnd"/>
            <w:r w:rsidR="002F1BB8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ման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05572900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lastRenderedPageBreak/>
              <w:t>6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կանացնում է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ն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տլասն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հատակագծ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կազմմ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հրատարակմ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բազմացմ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սահմանված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կարգի</w:t>
            </w:r>
            <w:proofErr w:type="spellEnd"/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.</w:t>
            </w:r>
          </w:p>
          <w:p w14:paraId="7BCCAB21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7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կանացնում է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հրատարակվող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տլասն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ու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ն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վրա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հանրապետությ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սահմանն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դրանց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բովանդակությ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յլ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տարր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գրաֆիկ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ուրվագծմ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ինչպես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նաև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բնակավայր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շխարհագրակ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օբյեկտն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նվանումներ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տառադարձություններ</w:t>
            </w:r>
            <w:proofErr w:type="spellEnd"/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ի նկատմամբ վերահսկողական աշխատանքներ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5CE11C9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8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կանացնում է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նշանակությ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ֆոնդ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ման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7D8D5582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9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9F07AF" w:rsidRPr="004205A2">
              <w:rPr>
                <w:rFonts w:ascii="GHEA Grapalat" w:hAnsi="GHEA Grapalat"/>
                <w:sz w:val="22"/>
                <w:szCs w:val="22"/>
                <w:lang w:val="hy-AM"/>
              </w:rPr>
              <w:t>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պետակ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տեղակ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նշանակությ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գեոդեզիակ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ագրակ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շխատանքների</w:t>
            </w:r>
            <w:proofErr w:type="spellEnd"/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իրականաց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նկատմամբ 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վերահսկողական աշխատանքներ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, բացառությամբ անշարժ գույքի միավորի սահմաններում կադաստրային քարտեզագրման աշխատանք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3216686B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10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9F07AF" w:rsidRPr="004205A2">
              <w:rPr>
                <w:rFonts w:ascii="GHEA Grapalat" w:hAnsi="GHEA Grapalat"/>
                <w:sz w:val="22"/>
                <w:szCs w:val="22"/>
                <w:lang w:val="hy-AM"/>
              </w:rPr>
              <w:t>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գեոդեզիակ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ագրակ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շխատանքն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իրականացմ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րդյունքում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ստացվող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տեղեկատվությ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թվայի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էլեկտրոնայի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յլ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ձևերով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պահվող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նյութ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ու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տվյալն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հաշվառմ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պահպանմ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բազմացմ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դրանց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օգտագործմ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սահմանված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կարգ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պահպան</w:t>
            </w:r>
            <w:proofErr w:type="spellEnd"/>
            <w:r w:rsidR="002F1BB8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ման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20B0A505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11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9F07AF"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գեոդեզիակ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ագրական</w:t>
            </w:r>
            <w:proofErr w:type="spellEnd"/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գործունեությ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բոլոր սուբյեկտների կողմից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գեոդեզ</w:t>
            </w:r>
            <w:proofErr w:type="spellEnd"/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իայի և քարտեզագրության բնագավառում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նորմատիվ տեխնիկական փաստաթղթերի պահանջների պահպանման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նկատմամբ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2F1BB8" w:rsidRPr="004205A2">
              <w:rPr>
                <w:rFonts w:ascii="GHEA Grapalat" w:hAnsi="GHEA Grapalat" w:cs="Sylfaen"/>
                <w:sz w:val="22"/>
                <w:szCs w:val="22"/>
              </w:rPr>
              <w:t>վերահսկողական</w:t>
            </w:r>
            <w:proofErr w:type="spellEnd"/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2F1BB8" w:rsidRPr="004205A2">
              <w:rPr>
                <w:rFonts w:ascii="GHEA Grapalat" w:hAnsi="GHEA Grapalat" w:cs="Sylfaen"/>
                <w:sz w:val="22"/>
                <w:szCs w:val="22"/>
              </w:rPr>
              <w:t>աշխատանքներ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33B7639E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12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9F07AF" w:rsidRPr="004205A2">
              <w:rPr>
                <w:rFonts w:ascii="GHEA Grapalat" w:hAnsi="GHEA Grapalat"/>
                <w:sz w:val="22"/>
                <w:szCs w:val="22"/>
                <w:lang w:val="hy-AM"/>
              </w:rPr>
              <w:t>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Հայաստան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Հանրապետության</w:t>
            </w:r>
            <w:proofErr w:type="spellEnd"/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տարածքի 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վարչատարածքայի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միավորն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մարզեր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համայնքներ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) սահ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>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իշերի հաշվառման, պարբերաբար հետազոտման և դրանց պահպանմանն ուղղված միջոցառումների 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նկատմամբ </w:t>
            </w:r>
            <w:r w:rsidR="002F1BB8" w:rsidRPr="004205A2">
              <w:rPr>
                <w:rFonts w:ascii="GHEA Grapalat" w:hAnsi="GHEA Grapalat"/>
                <w:sz w:val="22"/>
                <w:szCs w:val="22"/>
                <w:lang w:val="af-ZA"/>
              </w:rPr>
              <w:t>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1D758416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13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F667E0"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հողօգտագործմ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ոլորտ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հարաբերությունները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կարգավորող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իրավակ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ակտերի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պահպանման</w:t>
            </w:r>
            <w:proofErr w:type="spellEnd"/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hAnsi="GHEA Grapalat" w:cs="Sylfaen"/>
                <w:sz w:val="22"/>
                <w:szCs w:val="22"/>
              </w:rPr>
              <w:t>նկատմամբ</w:t>
            </w:r>
            <w:proofErr w:type="spellEnd"/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վերահսկողական աշխատանքներ</w:t>
            </w:r>
            <w:r w:rsidR="004205A2" w:rsidRPr="004205A2">
              <w:rPr>
                <w:rFonts w:ascii="GHEA Grapalat" w:hAnsi="GHEA Grapalat" w:cs="Cambria Math"/>
                <w:sz w:val="22"/>
                <w:szCs w:val="22"/>
                <w:lang w:val="af-ZA"/>
              </w:rPr>
              <w:t>.</w:t>
            </w:r>
          </w:p>
          <w:p w14:paraId="4058F1BF" w14:textId="77777777" w:rsidR="00C343BA" w:rsidRPr="004205A2" w:rsidRDefault="00C343BA" w:rsidP="00A64913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2F3EF73E" w14:textId="77777777" w:rsidR="00AB2746" w:rsidRPr="004205A2" w:rsidRDefault="00AB2746" w:rsidP="00A6491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1D9FCA9C" w14:textId="77777777" w:rsidR="00A403A7" w:rsidRPr="004205A2" w:rsidRDefault="002F1BB8" w:rsidP="00A403A7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205A2">
              <w:rPr>
                <w:rFonts w:ascii="GHEA Grapalat" w:hAnsi="GHEA Grapalat" w:cs="Arial"/>
                <w:noProof/>
                <w:lang w:val="hy-AM"/>
              </w:rPr>
              <w:t xml:space="preserve">վերահսկողական աշխատանքներ իրականացնելիս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 xml:space="preserve">համապատասխան մարմիններից </w:t>
            </w:r>
            <w:r w:rsidR="003B68DE" w:rsidRPr="004205A2">
              <w:rPr>
                <w:rFonts w:ascii="GHEA Grapalat" w:hAnsi="GHEA Grapalat" w:cs="Arial"/>
                <w:noProof/>
                <w:lang w:val="hy-AM"/>
              </w:rPr>
              <w:t xml:space="preserve">պահանջել և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 xml:space="preserve">ստանալ անհրաժեշտ հիմնավորումներ, փաստաթղթեր, տեղեկատվություն. </w:t>
            </w:r>
          </w:p>
          <w:p w14:paraId="162C8848" w14:textId="77777777" w:rsidR="00917EC8" w:rsidRPr="004205A2" w:rsidRDefault="0083143D" w:rsidP="00A403A7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205A2">
              <w:rPr>
                <w:rFonts w:ascii="GHEA Grapalat" w:hAnsi="GHEA Grapalat" w:cs="Arial"/>
                <w:noProof/>
                <w:lang w:val="hy-AM"/>
              </w:rPr>
              <w:t xml:space="preserve">ստուգումների իրականացման ընթացքում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>ստանալ մասնագիտական կարծիքներ և առաջարկություններ</w:t>
            </w:r>
            <w:r w:rsidR="00917EC8" w:rsidRPr="004205A2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4575022E" w14:textId="77777777" w:rsidR="00A403A7" w:rsidRPr="004205A2" w:rsidRDefault="002F1BB8" w:rsidP="00A403A7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205A2">
              <w:rPr>
                <w:rFonts w:ascii="GHEA Grapalat" w:hAnsi="GHEA Grapalat"/>
                <w:noProof/>
                <w:lang w:val="hy-AM"/>
              </w:rPr>
              <w:t>վերահսկողական աշխատանքների ընթացքում</w:t>
            </w:r>
            <w:r w:rsidR="005A4F50" w:rsidRPr="004205A2">
              <w:rPr>
                <w:rFonts w:ascii="GHEA Grapalat" w:hAnsi="GHEA Grapalat"/>
                <w:noProof/>
                <w:lang w:val="hy-AM"/>
              </w:rPr>
              <w:t xml:space="preserve"> Վարչության պետին ներկայացնել առաջարկություն</w:t>
            </w:r>
            <w:r w:rsidR="00A403A7" w:rsidRPr="004205A2">
              <w:rPr>
                <w:rFonts w:ascii="GHEA Grapalat" w:hAnsi="GHEA Grapalat"/>
                <w:noProof/>
                <w:lang w:val="hy-AM"/>
              </w:rPr>
              <w:t xml:space="preserve">`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>ըստ անհրաժեշտության Վարչության աշխատանքներին մասնագետներ</w:t>
            </w:r>
            <w:r w:rsidR="00A403A7"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="00A403A7"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4205A2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4E17840" w14:textId="77777777" w:rsidR="002F1BB8" w:rsidRPr="004205A2" w:rsidRDefault="002F1BB8" w:rsidP="00A403A7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205A2">
              <w:rPr>
                <w:rFonts w:ascii="GHEA Grapalat" w:hAnsi="GHEA Grapalat" w:cs="Sylfaen"/>
                <w:lang w:val="hy-AM"/>
              </w:rPr>
              <w:t>ծանոթանալ նոր կազմվող, հրատարակման և բազմացման ենթակա քարտեզների</w:t>
            </w:r>
            <w:r w:rsidRPr="004205A2">
              <w:rPr>
                <w:rFonts w:ascii="GHEA Grapalat" w:hAnsi="GHEA Grapalat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ատլասների</w:t>
            </w:r>
            <w:r w:rsidRPr="004205A2">
              <w:rPr>
                <w:rFonts w:ascii="GHEA Grapalat" w:hAnsi="GHEA Grapalat"/>
                <w:lang w:val="af-ZA"/>
              </w:rPr>
              <w:t xml:space="preserve"> և </w:t>
            </w:r>
            <w:r w:rsidRPr="004205A2">
              <w:rPr>
                <w:rFonts w:ascii="GHEA Grapalat" w:hAnsi="GHEA Grapalat" w:cs="Sylfaen"/>
                <w:lang w:val="hy-AM"/>
              </w:rPr>
              <w:t>հատակագծերի</w:t>
            </w:r>
            <w:r w:rsidRPr="004205A2">
              <w:rPr>
                <w:rFonts w:ascii="GHEA Grapalat" w:hAnsi="GHEA Grapalat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բովանդակությանը</w:t>
            </w:r>
            <w:r w:rsidRPr="004205A2">
              <w:rPr>
                <w:rFonts w:ascii="Cambria Math" w:hAnsi="Cambria Math" w:cs="Cambria Math"/>
                <w:lang w:val="hy-AM"/>
              </w:rPr>
              <w:t>․</w:t>
            </w:r>
          </w:p>
          <w:p w14:paraId="48CF0B69" w14:textId="77777777" w:rsidR="002F1BB8" w:rsidRPr="004205A2" w:rsidRDefault="002F1BB8" w:rsidP="00A403A7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205A2">
              <w:rPr>
                <w:rFonts w:ascii="GHEA Grapalat" w:hAnsi="GHEA Grapalat" w:cs="Sylfaen"/>
                <w:lang w:val="hy-AM"/>
              </w:rPr>
              <w:t>ծանոթանալ Հայաստանի</w:t>
            </w:r>
            <w:r w:rsidRPr="004205A2">
              <w:rPr>
                <w:rFonts w:ascii="GHEA Grapalat" w:hAnsi="GHEA Grapalat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Հանրապետության</w:t>
            </w:r>
            <w:r w:rsidRPr="004205A2">
              <w:rPr>
                <w:rFonts w:ascii="GHEA Grapalat" w:hAnsi="GHEA Grapalat" w:cs="Sylfaen"/>
                <w:lang w:val="af-ZA"/>
              </w:rPr>
              <w:t xml:space="preserve"> տարածքի և</w:t>
            </w:r>
            <w:r w:rsidRPr="004205A2">
              <w:rPr>
                <w:rFonts w:ascii="GHEA Grapalat" w:hAnsi="GHEA Grapalat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վարչատարածքային</w:t>
            </w:r>
            <w:r w:rsidRPr="004205A2">
              <w:rPr>
                <w:rFonts w:ascii="GHEA Grapalat" w:hAnsi="GHEA Grapalat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միավորների</w:t>
            </w:r>
            <w:r w:rsidRPr="004205A2">
              <w:rPr>
                <w:rFonts w:ascii="GHEA Grapalat" w:hAnsi="GHEA Grapalat"/>
                <w:lang w:val="af-ZA"/>
              </w:rPr>
              <w:t xml:space="preserve"> (</w:t>
            </w:r>
            <w:r w:rsidRPr="004205A2">
              <w:rPr>
                <w:rFonts w:ascii="GHEA Grapalat" w:hAnsi="GHEA Grapalat" w:cs="Sylfaen"/>
                <w:lang w:val="hy-AM"/>
              </w:rPr>
              <w:t>մարզեր</w:t>
            </w:r>
            <w:r w:rsidRPr="004205A2">
              <w:rPr>
                <w:rFonts w:ascii="GHEA Grapalat" w:hAnsi="GHEA Grapalat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համայնքներ</w:t>
            </w:r>
            <w:r w:rsidRPr="004205A2">
              <w:rPr>
                <w:rFonts w:ascii="GHEA Grapalat" w:hAnsi="GHEA Grapalat"/>
                <w:lang w:val="af-ZA"/>
              </w:rPr>
              <w:t>) սահման</w:t>
            </w:r>
            <w:r w:rsidRPr="004205A2">
              <w:rPr>
                <w:rFonts w:ascii="GHEA Grapalat" w:hAnsi="GHEA Grapalat"/>
                <w:lang w:val="hy-AM"/>
              </w:rPr>
              <w:t>ան</w:t>
            </w:r>
            <w:r w:rsidRPr="004205A2">
              <w:rPr>
                <w:rFonts w:ascii="GHEA Grapalat" w:hAnsi="GHEA Grapalat"/>
                <w:lang w:val="af-ZA"/>
              </w:rPr>
              <w:t>իշերի հաշվառման, պարբերաբար հետազոտման և դրանց պահպանմանն ուղղված միջոցառումների</w:t>
            </w:r>
            <w:r w:rsidRPr="004205A2">
              <w:rPr>
                <w:rFonts w:ascii="GHEA Grapalat" w:hAnsi="GHEA Grapalat"/>
                <w:lang w:val="hy-AM"/>
              </w:rPr>
              <w:t xml:space="preserve"> ընթացքին։</w:t>
            </w:r>
          </w:p>
          <w:p w14:paraId="49F5A505" w14:textId="77777777" w:rsidR="00D01442" w:rsidRPr="004205A2" w:rsidRDefault="00D01442" w:rsidP="00A64913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6FC87D8A" w14:textId="77777777" w:rsidR="00AB2746" w:rsidRPr="004205A2" w:rsidRDefault="00AB2746" w:rsidP="00A6491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79851755" w14:textId="77777777" w:rsidR="00917EC8" w:rsidRPr="004205A2" w:rsidRDefault="00917EC8" w:rsidP="00917EC8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Arial"/>
                <w:noProof/>
                <w:lang w:val="hy-AM"/>
              </w:rPr>
              <w:t>ուսումնասիրել ոլորտ</w:t>
            </w:r>
            <w:r w:rsidR="005B497C" w:rsidRPr="004205A2">
              <w:rPr>
                <w:rFonts w:ascii="GHEA Grapalat" w:hAnsi="GHEA Grapalat" w:cs="Arial"/>
                <w:noProof/>
                <w:lang w:val="hy-AM"/>
              </w:rPr>
              <w:t>ներ</w:t>
            </w:r>
            <w:r w:rsidRPr="004205A2">
              <w:rPr>
                <w:rFonts w:ascii="GHEA Grapalat" w:hAnsi="GHEA Grapalat" w:cs="Arial"/>
                <w:noProof/>
                <w:lang w:val="hy-AM"/>
              </w:rPr>
              <w:t>ը կարգավորող իրավական ակտերը</w:t>
            </w:r>
            <w:r w:rsidRPr="004205A2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01DD0FFE" w14:textId="77777777" w:rsidR="0025548D" w:rsidRPr="004205A2" w:rsidRDefault="0025548D" w:rsidP="001457E6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Sylfaen"/>
                <w:lang w:val="hy-AM"/>
              </w:rPr>
              <w:lastRenderedPageBreak/>
              <w:t>Վարչության պետին ներկայացնել պետակ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և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տեղակ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մարմինների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որակավորված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ֆիզիկակ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և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իրավաբանակ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անձանց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կողմից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կատարված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գեոդեզի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աստղագեոդեզի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տիեզերագեոդեզի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ծանրաչափ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տեղագր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կադաստրայի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ինժեներագեոդեզի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աերոհանութայի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և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քարտեզագրակ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աշխատանքների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որակի բարձրացմանն ու արդյունավետությանն ուղղված առաջարկությունների նախագիծ</w:t>
            </w:r>
            <w:r w:rsidR="002D149F" w:rsidRPr="004205A2">
              <w:rPr>
                <w:rFonts w:ascii="GHEA Grapalat" w:hAnsi="GHEA Grapalat" w:cs="Sylfaen"/>
                <w:lang w:val="hy-AM"/>
              </w:rPr>
              <w:t>.</w:t>
            </w:r>
          </w:p>
          <w:p w14:paraId="18BB3D58" w14:textId="77777777" w:rsidR="004168E7" w:rsidRPr="004205A2" w:rsidRDefault="002D149F" w:rsidP="004168E7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Sylfaen"/>
                <w:lang w:val="hy-AM"/>
              </w:rPr>
              <w:t>իրականացված ստուգումների արդյունքում Վարչության պետին ներկայացնել հիմնական թիրախային խնդիրները և դրանց՝ արդյունավետ լուծման տարբերակներ.</w:t>
            </w:r>
          </w:p>
          <w:p w14:paraId="622D2A0B" w14:textId="77777777" w:rsidR="004168E7" w:rsidRPr="004205A2" w:rsidRDefault="004168E7" w:rsidP="004168E7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ուսումնասիրել Վարչություն մուտքագրված դիմում-բողոքները և պատրաստել </w:t>
            </w:r>
            <w:r w:rsidR="00A733EE" w:rsidRPr="004205A2">
              <w:rPr>
                <w:rFonts w:ascii="GHEA Grapalat" w:eastAsia="Calibri" w:hAnsi="GHEA Grapalat"/>
                <w:lang w:val="hy-AM"/>
              </w:rPr>
              <w:t>պատասխան</w:t>
            </w:r>
            <w:r w:rsidRPr="004205A2">
              <w:rPr>
                <w:rFonts w:ascii="GHEA Grapalat" w:eastAsia="Calibri" w:hAnsi="GHEA Grapalat" w:cs="Cambria Math"/>
                <w:lang w:val="hy-AM"/>
              </w:rPr>
              <w:t xml:space="preserve"> գրություններ</w:t>
            </w:r>
            <w:r w:rsidRPr="004205A2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79B2C701" w14:textId="77777777" w:rsidR="00917EC8" w:rsidRPr="004205A2" w:rsidRDefault="00917EC8" w:rsidP="00917EC8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Arial"/>
                <w:noProof/>
                <w:lang w:val="hy-AM"/>
              </w:rPr>
              <w:t>Վարչության լիազորությունների շրջանակներում և իրականացված գործառույթների արդյունքում նախապատրաստել առաջարկություններ</w:t>
            </w:r>
            <w:r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4205A2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4205A2">
              <w:rPr>
                <w:rFonts w:ascii="GHEA Grapalat" w:hAnsi="GHEA Grapalat" w:cs="Arial"/>
                <w:noProof/>
                <w:lang w:val="hy-AM"/>
              </w:rPr>
              <w:t>հաշվետվություններ</w:t>
            </w:r>
            <w:r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4205A2">
              <w:rPr>
                <w:rFonts w:ascii="GHEA Grapalat" w:hAnsi="GHEA Grapalat" w:cs="Arial"/>
                <w:noProof/>
                <w:lang w:val="hy-AM"/>
              </w:rPr>
              <w:t>միջնորդություններ</w:t>
            </w:r>
            <w:r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4205A2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Pr="004205A2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5A89577D" w14:textId="77777777" w:rsidR="00AB2746" w:rsidRPr="004205A2" w:rsidRDefault="00917EC8" w:rsidP="00917EC8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Arial Armenian"/>
                <w:lang w:val="hy-AM"/>
              </w:rPr>
              <w:t xml:space="preserve">վերահսկողական գործառույթների արդյունքում քրեորեն պատժելի արարքներ բացահայտելու դեպքում անմիջապես հայտնել Վարչության պետին՝ </w:t>
            </w:r>
            <w:r w:rsidRPr="004205A2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4205A2">
              <w:rPr>
                <w:rFonts w:ascii="GHEA Grapalat" w:hAnsi="GHEA Grapalat" w:cs="Arial Armenian"/>
                <w:lang w:val="hy-AM"/>
              </w:rPr>
              <w:t xml:space="preserve">համար իրավասու մարմիններ հաղորդումներ ներկայացնելու </w:t>
            </w:r>
            <w:r w:rsidR="004168E7" w:rsidRPr="004205A2">
              <w:rPr>
                <w:rFonts w:ascii="GHEA Grapalat" w:hAnsi="GHEA Grapalat" w:cs="Arial Armenian"/>
                <w:lang w:val="hy-AM"/>
              </w:rPr>
              <w:t>վերաբերյալ</w:t>
            </w:r>
            <w:r w:rsidR="001457E6" w:rsidRPr="004205A2">
              <w:rPr>
                <w:rFonts w:ascii="Cambria Math" w:hAnsi="Cambria Math" w:cs="Cambria Math"/>
                <w:lang w:val="hy-AM"/>
              </w:rPr>
              <w:t>․</w:t>
            </w:r>
          </w:p>
          <w:p w14:paraId="61EE466D" w14:textId="77777777" w:rsidR="001457E6" w:rsidRPr="004205A2" w:rsidRDefault="001457E6" w:rsidP="00917EC8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Arial"/>
                <w:noProof/>
                <w:lang w:val="hy-AM"/>
              </w:rPr>
              <w:t>Վարչության պետին պարբերաբար ներկայացնել հաշվետվություն իրականացված աշխատանքների և ձեռնարկված միջոցառումների մասին։</w:t>
            </w:r>
          </w:p>
        </w:tc>
      </w:tr>
      <w:tr w:rsidR="00AB2746" w:rsidRPr="004205A2" w14:paraId="4D708346" w14:textId="77777777" w:rsidTr="00F850CA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4A21EC2" w14:textId="77777777" w:rsidR="00502FE2" w:rsidRPr="004205A2" w:rsidRDefault="00502FE2" w:rsidP="00502FE2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4205A2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4205A2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6A82E8DE" w14:textId="77777777" w:rsidR="00502FE2" w:rsidRPr="004205A2" w:rsidRDefault="00502FE2" w:rsidP="00502FE2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3B2C782C" w14:textId="77777777" w:rsidR="00502FE2" w:rsidRPr="004205A2" w:rsidRDefault="00502FE2" w:rsidP="00502FE2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4205A2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340AFC90" w14:textId="77777777" w:rsidR="00502FE2" w:rsidRPr="004205A2" w:rsidRDefault="00502FE2" w:rsidP="00502FE2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2487EC38" w14:textId="77777777" w:rsidR="00502FE2" w:rsidRPr="004205A2" w:rsidRDefault="00502FE2" w:rsidP="00502FE2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4205A2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4205A2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4205A2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0D7DD3E6" w14:textId="77777777" w:rsidR="00502FE2" w:rsidRPr="004205A2" w:rsidRDefault="00502FE2" w:rsidP="00502FE2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2F36D0D5" w14:textId="77777777" w:rsidR="00AB2746" w:rsidRPr="004205A2" w:rsidRDefault="00502FE2" w:rsidP="00A64913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4205A2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</w:t>
            </w:r>
            <w:r w:rsidRPr="004205A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երկու </w:t>
            </w:r>
            <w:r w:rsidRPr="004205A2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4205A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երեք </w:t>
            </w:r>
            <w:r w:rsidRPr="004205A2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կամ </w:t>
            </w:r>
            <w:r w:rsidR="002F3535" w:rsidRPr="004205A2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գեոդեզիայի և քարտեզագրության </w:t>
            </w:r>
            <w:r w:rsidRPr="004205A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ստուգումների կազմակերպման և անցկացման բնագավառում երեք տարվա աշխատանքային ստաժ։</w:t>
            </w:r>
          </w:p>
          <w:p w14:paraId="64F650A5" w14:textId="77777777" w:rsidR="00FE0796" w:rsidRPr="004205A2" w:rsidRDefault="00FE0796" w:rsidP="00FE079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5880BEE7" w14:textId="77777777" w:rsidR="00FE0796" w:rsidRPr="004205A2" w:rsidRDefault="00FE0796" w:rsidP="00FE079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5E289283" w14:textId="77777777" w:rsidR="00FE0796" w:rsidRPr="004205A2" w:rsidRDefault="00FE0796" w:rsidP="00FE079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Ծրագրերի մշակում</w:t>
            </w:r>
          </w:p>
          <w:p w14:paraId="55898953" w14:textId="77777777" w:rsidR="00FE0796" w:rsidRPr="004205A2" w:rsidRDefault="00FE0796" w:rsidP="00FE079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Խնդրի լուծում</w:t>
            </w:r>
          </w:p>
          <w:p w14:paraId="186617E9" w14:textId="77777777" w:rsidR="00FE0796" w:rsidRPr="004205A2" w:rsidRDefault="00FE0796" w:rsidP="00FE079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Հաշվետվությունների մշակում</w:t>
            </w:r>
          </w:p>
          <w:p w14:paraId="1FB0088F" w14:textId="77777777" w:rsidR="00FE0796" w:rsidRPr="004205A2" w:rsidRDefault="00FE0796" w:rsidP="00FE079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Տեղեկատվության հավաքագրում, վերլուծություն</w:t>
            </w:r>
          </w:p>
          <w:p w14:paraId="3F45114B" w14:textId="77777777" w:rsidR="00FE0796" w:rsidRPr="004205A2" w:rsidRDefault="00FE0796" w:rsidP="0008338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  <w:r w:rsidRPr="004205A2">
              <w:rPr>
                <w:rFonts w:ascii="GHEA Grapalat" w:hAnsi="GHEA Grapalat"/>
                <w:color w:val="000000"/>
                <w:sz w:val="22"/>
                <w:szCs w:val="22"/>
              </w:rPr>
              <w:t xml:space="preserve">5. </w:t>
            </w:r>
            <w:proofErr w:type="spellStart"/>
            <w:r w:rsidRPr="004205A2">
              <w:rPr>
                <w:rFonts w:ascii="GHEA Grapalat" w:hAnsi="GHEA Grapalat"/>
                <w:color w:val="000000"/>
                <w:sz w:val="22"/>
                <w:szCs w:val="22"/>
              </w:rPr>
              <w:t>Բարեվարքություն</w:t>
            </w:r>
            <w:proofErr w:type="spellEnd"/>
          </w:p>
          <w:p w14:paraId="57B53EB0" w14:textId="77777777" w:rsidR="00944655" w:rsidRPr="004205A2" w:rsidRDefault="00944655" w:rsidP="0008338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</w:p>
          <w:p w14:paraId="5F32DAF9" w14:textId="77777777" w:rsidR="00FE0796" w:rsidRPr="004205A2" w:rsidRDefault="00FE0796" w:rsidP="00083389">
            <w:pPr>
              <w:tabs>
                <w:tab w:val="left" w:pos="337"/>
              </w:tabs>
              <w:spacing w:after="0"/>
              <w:rPr>
                <w:rFonts w:ascii="GHEA Grapalat" w:eastAsia="GHEA Grapalat" w:hAnsi="GHEA Grapalat" w:cs="GHEA Grapalat"/>
                <w:b/>
                <w:lang w:val="ru-RU"/>
              </w:rPr>
            </w:pP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Ընտրանքային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կոմպետենցիներ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</w:rPr>
              <w:t>՝</w:t>
            </w:r>
          </w:p>
          <w:p w14:paraId="3D077805" w14:textId="77777777" w:rsidR="00F20FD4" w:rsidRPr="004205A2" w:rsidRDefault="00F20FD4" w:rsidP="00F20FD4">
            <w:pPr>
              <w:pStyle w:val="ListParagraph"/>
              <w:numPr>
                <w:ilvl w:val="0"/>
                <w:numId w:val="28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4205A2">
              <w:rPr>
                <w:rFonts w:ascii="GHEA Grapalat" w:hAnsi="GHEA Grapalat"/>
              </w:rPr>
              <w:t>Փոփոխությունների</w:t>
            </w:r>
            <w:proofErr w:type="spellEnd"/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hAnsi="GHEA Grapalat"/>
              </w:rPr>
              <w:t>կառավարում</w:t>
            </w:r>
            <w:proofErr w:type="spellEnd"/>
          </w:p>
          <w:p w14:paraId="6294316E" w14:textId="77777777" w:rsidR="00F20FD4" w:rsidRPr="004205A2" w:rsidRDefault="00F20FD4" w:rsidP="00F20FD4">
            <w:pPr>
              <w:pStyle w:val="ListParagraph"/>
              <w:numPr>
                <w:ilvl w:val="0"/>
                <w:numId w:val="28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4205A2">
              <w:rPr>
                <w:rFonts w:ascii="GHEA Grapalat" w:hAnsi="GHEA Grapalat"/>
              </w:rPr>
              <w:t>Կոնֆլիկտների</w:t>
            </w:r>
            <w:proofErr w:type="spellEnd"/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hAnsi="GHEA Grapalat"/>
              </w:rPr>
              <w:t>կառավարում</w:t>
            </w:r>
            <w:proofErr w:type="spellEnd"/>
          </w:p>
          <w:p w14:paraId="6A392C17" w14:textId="77777777" w:rsidR="00F20FD4" w:rsidRPr="004205A2" w:rsidRDefault="00F20FD4" w:rsidP="00F20FD4">
            <w:pPr>
              <w:pStyle w:val="ListParagraph"/>
              <w:numPr>
                <w:ilvl w:val="0"/>
                <w:numId w:val="28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4205A2">
              <w:rPr>
                <w:rFonts w:ascii="GHEA Grapalat" w:hAnsi="GHEA Grapalat"/>
              </w:rPr>
              <w:t>Ժամանակի</w:t>
            </w:r>
            <w:proofErr w:type="spellEnd"/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hAnsi="GHEA Grapalat"/>
              </w:rPr>
              <w:t>կառավարում</w:t>
            </w:r>
            <w:proofErr w:type="spellEnd"/>
          </w:p>
          <w:p w14:paraId="2E5D541C" w14:textId="77777777" w:rsidR="00AB2746" w:rsidRPr="004205A2" w:rsidRDefault="00F20FD4" w:rsidP="00F20FD4">
            <w:pPr>
              <w:pStyle w:val="ListParagraph"/>
              <w:numPr>
                <w:ilvl w:val="0"/>
                <w:numId w:val="28"/>
              </w:numPr>
              <w:tabs>
                <w:tab w:val="left" w:pos="270"/>
                <w:tab w:val="left" w:pos="337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4205A2">
              <w:rPr>
                <w:rFonts w:ascii="GHEA Grapalat" w:hAnsi="GHEA Grapalat"/>
              </w:rPr>
              <w:t>Փաստաթղթերի</w:t>
            </w:r>
            <w:proofErr w:type="spellEnd"/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AB2746" w:rsidRPr="001473B8" w14:paraId="50B78ACF" w14:textId="77777777" w:rsidTr="00F850CA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068EABF" w14:textId="77777777" w:rsidR="00167F46" w:rsidRPr="004205A2" w:rsidRDefault="00167F46" w:rsidP="00167F4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</w:rPr>
              <w:t>4</w:t>
            </w:r>
            <w:r w:rsidRPr="004205A2">
              <w:rPr>
                <w:rFonts w:ascii="Cambria Math" w:eastAsia="MS Gothic" w:hAnsi="Cambria Math" w:cs="Cambria Math"/>
                <w:b/>
              </w:rPr>
              <w:t>․</w:t>
            </w:r>
            <w:r w:rsidRPr="004205A2">
              <w:rPr>
                <w:rFonts w:ascii="GHEA Grapalat" w:eastAsia="MS Gothic" w:hAnsi="GHEA Grapalat" w:cs="Cambria Math"/>
                <w:b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040284D2" w14:textId="77777777" w:rsidR="00167F46" w:rsidRPr="004205A2" w:rsidRDefault="00167F46" w:rsidP="00167F4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 xml:space="preserve">4.1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6FAE2143" w14:textId="77777777" w:rsidR="00167F46" w:rsidRPr="004205A2" w:rsidRDefault="00167F46" w:rsidP="00167F4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205A2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բնույթով պայմանավորված մասնագիտական գործունեության անմիջական արդյունքի համար։</w:t>
            </w:r>
          </w:p>
          <w:p w14:paraId="063EF14B" w14:textId="77777777" w:rsidR="00167F46" w:rsidRPr="004205A2" w:rsidRDefault="00167F46" w:rsidP="00167F4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37BB77BA" w14:textId="77777777" w:rsidR="00167F46" w:rsidRPr="004205A2" w:rsidRDefault="00167F46" w:rsidP="00167F4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205A2">
              <w:rPr>
                <w:rFonts w:ascii="GHEA Grapalat" w:hAnsi="GHEA Grapalat"/>
                <w:lang w:val="hy-AM"/>
              </w:rPr>
              <w:t>Կայացնում է որոշումներ աշխատանքների իրականացման բնույթով պայմանավորված մասնագիտական եզրակացությունների տրամադրման և</w:t>
            </w:r>
            <w:r w:rsidR="00E35CA2" w:rsidRPr="004205A2">
              <w:rPr>
                <w:rFonts w:ascii="GHEA Grapalat" w:hAnsi="GHEA Grapalat"/>
                <w:lang w:val="hy-AM"/>
              </w:rPr>
              <w:t xml:space="preserve"> </w:t>
            </w:r>
            <w:r w:rsidR="008F6A68" w:rsidRPr="004205A2">
              <w:rPr>
                <w:rFonts w:ascii="GHEA Grapalat" w:hAnsi="GHEA Grapalat"/>
                <w:lang w:val="hy-AM"/>
              </w:rPr>
              <w:t xml:space="preserve">ՀՀ օրենսդրությամբ նախատեսված դեպքերում որոշումների կայացման </w:t>
            </w:r>
            <w:r w:rsidRPr="004205A2">
              <w:rPr>
                <w:rFonts w:ascii="GHEA Grapalat" w:hAnsi="GHEA Grapalat"/>
                <w:lang w:val="hy-AM"/>
              </w:rPr>
              <w:t>շրջանակներում:</w:t>
            </w:r>
          </w:p>
          <w:p w14:paraId="2DECFE3A" w14:textId="77777777" w:rsidR="00167F46" w:rsidRPr="004205A2" w:rsidRDefault="00167F46" w:rsidP="00167F4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77E1C0DF" w14:textId="77777777" w:rsidR="00167F46" w:rsidRPr="004205A2" w:rsidRDefault="00167F46" w:rsidP="00167F46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4205A2">
              <w:rPr>
                <w:rFonts w:ascii="GHEA Grapalat" w:hAnsi="GHEA Grapalat" w:cs="Sylfaen"/>
                <w:lang w:val="hy-AM"/>
              </w:rPr>
              <w:t>Ունի տվյալ մարմնի նպատակների և խնդիրների իրականացման արդյունքների ապահովման մասնագիտական գործունեության որոշակի ոլորտին վերաբերող համապետական ազդեցություն:</w:t>
            </w:r>
          </w:p>
          <w:p w14:paraId="2AB127FE" w14:textId="77777777" w:rsidR="00167F46" w:rsidRPr="004205A2" w:rsidRDefault="00167F46" w:rsidP="00167F4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69581436" w14:textId="77777777" w:rsidR="00167F46" w:rsidRPr="004205A2" w:rsidRDefault="00167F46" w:rsidP="00167F4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205A2">
              <w:rPr>
                <w:rFonts w:ascii="GHEA Grapalat" w:hAnsi="GHEA Grapalat"/>
                <w:lang w:val="hy-AM"/>
              </w:rPr>
              <w:t>Իր իրավասությունների շրջանակներում շփվում և որպես ներկայացուցիչ հանդես է գալիս տվյալ մարմնի ներսում այլ կառուցվածքային ստորաբաժանումների, այլ մարմինների ներկայացուցիչների հետ, հանդես է գալիս պետական մարմինների և միջազգային կազմակերպությունների ներկայացուցիչների մասնակցությամբ ձևավորված աշխատանքային խմբերում:</w:t>
            </w:r>
          </w:p>
          <w:p w14:paraId="730C4CC2" w14:textId="77777777" w:rsidR="00167F46" w:rsidRPr="004205A2" w:rsidRDefault="00167F46" w:rsidP="00167F4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39E992F5" w14:textId="77777777" w:rsidR="00AB2746" w:rsidRPr="004205A2" w:rsidRDefault="00167F46" w:rsidP="00167F4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205A2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ն տալիս է մասնագիտական լուծումներ և մասնակցում է կառուցվածքային ստորաբաժանման առջև դրված խնդիրների լուծմանը:</w:t>
            </w:r>
          </w:p>
        </w:tc>
      </w:tr>
    </w:tbl>
    <w:p w14:paraId="2C54FDD1" w14:textId="77777777" w:rsidR="00340F01" w:rsidRPr="004205A2" w:rsidRDefault="00340F01" w:rsidP="00A64913">
      <w:pPr>
        <w:spacing w:after="0"/>
        <w:jc w:val="both"/>
        <w:rPr>
          <w:rFonts w:ascii="GHEA Grapalat" w:hAnsi="GHEA Grapalat"/>
          <w:lang w:val="hy-AM"/>
        </w:rPr>
      </w:pPr>
    </w:p>
    <w:sectPr w:rsidR="00340F01" w:rsidRPr="004205A2" w:rsidSect="001A1F6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862EE"/>
    <w:multiLevelType w:val="multilevel"/>
    <w:tmpl w:val="375AE096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F3CEC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A162538"/>
    <w:multiLevelType w:val="hybridMultilevel"/>
    <w:tmpl w:val="0BC61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C71FD"/>
    <w:multiLevelType w:val="multilevel"/>
    <w:tmpl w:val="739CBD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8B87499"/>
    <w:multiLevelType w:val="multilevel"/>
    <w:tmpl w:val="3D3EEA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19B315CD"/>
    <w:multiLevelType w:val="hybridMultilevel"/>
    <w:tmpl w:val="13BC9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FD3C8B"/>
    <w:multiLevelType w:val="hybridMultilevel"/>
    <w:tmpl w:val="C21A1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970A1"/>
    <w:multiLevelType w:val="multilevel"/>
    <w:tmpl w:val="CA3AD11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8BE47C1"/>
    <w:multiLevelType w:val="hybridMultilevel"/>
    <w:tmpl w:val="3D78882E"/>
    <w:lvl w:ilvl="0" w:tplc="8982A6CE">
      <w:start w:val="1"/>
      <w:numFmt w:val="decimal"/>
      <w:lvlText w:val="%1)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323F88"/>
    <w:multiLevelType w:val="multilevel"/>
    <w:tmpl w:val="C53073A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E1C30EE"/>
    <w:multiLevelType w:val="hybridMultilevel"/>
    <w:tmpl w:val="90E082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2226EE"/>
    <w:multiLevelType w:val="hybridMultilevel"/>
    <w:tmpl w:val="80525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E7392D"/>
    <w:multiLevelType w:val="hybridMultilevel"/>
    <w:tmpl w:val="6E38D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EF3260"/>
    <w:multiLevelType w:val="multilevel"/>
    <w:tmpl w:val="07E0A0E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7072299"/>
    <w:multiLevelType w:val="hybridMultilevel"/>
    <w:tmpl w:val="299E2006"/>
    <w:lvl w:ilvl="0" w:tplc="EF18E9DC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4274A"/>
    <w:multiLevelType w:val="hybridMultilevel"/>
    <w:tmpl w:val="EC701C3E"/>
    <w:lvl w:ilvl="0" w:tplc="AAECB26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90011">
      <w:start w:val="1"/>
      <w:numFmt w:val="decimal"/>
      <w:lvlText w:val="%2)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F32C0E"/>
    <w:multiLevelType w:val="multilevel"/>
    <w:tmpl w:val="8D2C40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511285B"/>
    <w:multiLevelType w:val="multilevel"/>
    <w:tmpl w:val="C750D2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B3983"/>
    <w:multiLevelType w:val="multilevel"/>
    <w:tmpl w:val="EDB618F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621505F2"/>
    <w:multiLevelType w:val="hybridMultilevel"/>
    <w:tmpl w:val="9EE0737C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CA0765D"/>
    <w:multiLevelType w:val="multilevel"/>
    <w:tmpl w:val="45DA195A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C81814"/>
    <w:multiLevelType w:val="hybridMultilevel"/>
    <w:tmpl w:val="D1C29E8E"/>
    <w:lvl w:ilvl="0" w:tplc="8982A6CE">
      <w:start w:val="1"/>
      <w:numFmt w:val="decimal"/>
      <w:lvlText w:val="%1)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866C53"/>
    <w:multiLevelType w:val="hybridMultilevel"/>
    <w:tmpl w:val="DD0A4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611360"/>
    <w:multiLevelType w:val="hybridMultilevel"/>
    <w:tmpl w:val="64B620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B30E85"/>
    <w:multiLevelType w:val="multilevel"/>
    <w:tmpl w:val="60E474C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2"/>
  </w:num>
  <w:num w:numId="3">
    <w:abstractNumId w:val="22"/>
  </w:num>
  <w:num w:numId="4">
    <w:abstractNumId w:val="3"/>
  </w:num>
  <w:num w:numId="5">
    <w:abstractNumId w:val="1"/>
  </w:num>
  <w:num w:numId="6">
    <w:abstractNumId w:val="28"/>
  </w:num>
  <w:num w:numId="7">
    <w:abstractNumId w:val="23"/>
  </w:num>
  <w:num w:numId="8">
    <w:abstractNumId w:val="21"/>
  </w:num>
  <w:num w:numId="9">
    <w:abstractNumId w:val="2"/>
  </w:num>
  <w:num w:numId="10">
    <w:abstractNumId w:val="5"/>
  </w:num>
  <w:num w:numId="11">
    <w:abstractNumId w:val="26"/>
  </w:num>
  <w:num w:numId="12">
    <w:abstractNumId w:val="31"/>
  </w:num>
  <w:num w:numId="13">
    <w:abstractNumId w:val="11"/>
  </w:num>
  <w:num w:numId="14">
    <w:abstractNumId w:val="18"/>
  </w:num>
  <w:num w:numId="15">
    <w:abstractNumId w:val="29"/>
  </w:num>
  <w:num w:numId="16">
    <w:abstractNumId w:val="25"/>
  </w:num>
  <w:num w:numId="17">
    <w:abstractNumId w:val="17"/>
  </w:num>
  <w:num w:numId="18">
    <w:abstractNumId w:val="13"/>
  </w:num>
  <w:num w:numId="19">
    <w:abstractNumId w:val="7"/>
  </w:num>
  <w:num w:numId="20">
    <w:abstractNumId w:val="9"/>
  </w:num>
  <w:num w:numId="21">
    <w:abstractNumId w:val="14"/>
  </w:num>
  <w:num w:numId="2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15"/>
  </w:num>
  <w:num w:numId="25">
    <w:abstractNumId w:val="12"/>
  </w:num>
  <w:num w:numId="26">
    <w:abstractNumId w:val="30"/>
  </w:num>
  <w:num w:numId="27">
    <w:abstractNumId w:val="19"/>
  </w:num>
  <w:num w:numId="28">
    <w:abstractNumId w:val="24"/>
  </w:num>
  <w:num w:numId="29">
    <w:abstractNumId w:val="16"/>
  </w:num>
  <w:num w:numId="30">
    <w:abstractNumId w:val="6"/>
  </w:num>
  <w:num w:numId="31">
    <w:abstractNumId w:val="4"/>
  </w:num>
  <w:num w:numId="32">
    <w:abstractNumId w:val="27"/>
  </w:num>
  <w:num w:numId="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0MDczNbMwtjS0NLFU0lEKTi0uzszPAykwrAUAAQV+1iwAAAA="/>
  </w:docVars>
  <w:rsids>
    <w:rsidRoot w:val="0022722C"/>
    <w:rsid w:val="00040C06"/>
    <w:rsid w:val="00083389"/>
    <w:rsid w:val="000A272E"/>
    <w:rsid w:val="000C4601"/>
    <w:rsid w:val="00125B48"/>
    <w:rsid w:val="001278A4"/>
    <w:rsid w:val="001457E6"/>
    <w:rsid w:val="001473B8"/>
    <w:rsid w:val="00167F46"/>
    <w:rsid w:val="00182C0F"/>
    <w:rsid w:val="001A1F6F"/>
    <w:rsid w:val="001F14A0"/>
    <w:rsid w:val="0022722C"/>
    <w:rsid w:val="0025548D"/>
    <w:rsid w:val="0027113A"/>
    <w:rsid w:val="0028436F"/>
    <w:rsid w:val="00286E62"/>
    <w:rsid w:val="002D149F"/>
    <w:rsid w:val="002F1BB8"/>
    <w:rsid w:val="002F3535"/>
    <w:rsid w:val="002F4156"/>
    <w:rsid w:val="002F5423"/>
    <w:rsid w:val="00306D54"/>
    <w:rsid w:val="003313E9"/>
    <w:rsid w:val="00340F01"/>
    <w:rsid w:val="003B68DE"/>
    <w:rsid w:val="003D16BE"/>
    <w:rsid w:val="004168E7"/>
    <w:rsid w:val="004205A2"/>
    <w:rsid w:val="0048180A"/>
    <w:rsid w:val="004D3567"/>
    <w:rsid w:val="00502FE2"/>
    <w:rsid w:val="00541197"/>
    <w:rsid w:val="00541752"/>
    <w:rsid w:val="005A4F50"/>
    <w:rsid w:val="005B497C"/>
    <w:rsid w:val="005B5253"/>
    <w:rsid w:val="00607DA0"/>
    <w:rsid w:val="00685E74"/>
    <w:rsid w:val="00753A53"/>
    <w:rsid w:val="007B0F7C"/>
    <w:rsid w:val="007B7A19"/>
    <w:rsid w:val="007F7016"/>
    <w:rsid w:val="0083143D"/>
    <w:rsid w:val="008706A0"/>
    <w:rsid w:val="008F6A68"/>
    <w:rsid w:val="00917EC8"/>
    <w:rsid w:val="009432F7"/>
    <w:rsid w:val="00944655"/>
    <w:rsid w:val="009F07AF"/>
    <w:rsid w:val="00A403A7"/>
    <w:rsid w:val="00A64913"/>
    <w:rsid w:val="00A733EE"/>
    <w:rsid w:val="00A85FAB"/>
    <w:rsid w:val="00AA52A5"/>
    <w:rsid w:val="00AB2746"/>
    <w:rsid w:val="00AE17B2"/>
    <w:rsid w:val="00B70EF1"/>
    <w:rsid w:val="00BB1A1D"/>
    <w:rsid w:val="00BD3860"/>
    <w:rsid w:val="00C142D7"/>
    <w:rsid w:val="00C343BA"/>
    <w:rsid w:val="00C44EB2"/>
    <w:rsid w:val="00C962CE"/>
    <w:rsid w:val="00CE433D"/>
    <w:rsid w:val="00CE5E96"/>
    <w:rsid w:val="00D01442"/>
    <w:rsid w:val="00D35BE5"/>
    <w:rsid w:val="00DF5C4C"/>
    <w:rsid w:val="00E35CA2"/>
    <w:rsid w:val="00ED3708"/>
    <w:rsid w:val="00F05BD7"/>
    <w:rsid w:val="00F20FD4"/>
    <w:rsid w:val="00F667E0"/>
    <w:rsid w:val="00F907B7"/>
    <w:rsid w:val="00FD3F66"/>
    <w:rsid w:val="00FE0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8F66D"/>
  <w15:chartTrackingRefBased/>
  <w15:docId w15:val="{3A5DF253-DA7F-4456-BA43-B2CB2428C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746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2746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AB2746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AB274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"/>
    <w:basedOn w:val="Normal"/>
    <w:link w:val="ListParagraphChar"/>
    <w:uiPriority w:val="34"/>
    <w:qFormat/>
    <w:rsid w:val="00AB2746"/>
    <w:pPr>
      <w:ind w:left="720"/>
      <w:contextualSpacing/>
    </w:pPr>
  </w:style>
  <w:style w:type="paragraph" w:styleId="BodyText">
    <w:name w:val="Body Text"/>
    <w:basedOn w:val="Normal"/>
    <w:link w:val="BodyTextChar"/>
    <w:rsid w:val="00541752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541752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1F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F6F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E17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A403A7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75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1184</Words>
  <Characters>6750</Characters>
  <Application>Microsoft Office Word</Application>
  <DocSecurity>0</DocSecurity>
  <Lines>56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86</cp:revision>
  <cp:lastPrinted>2019-07-24T07:52:00Z</cp:lastPrinted>
  <dcterms:created xsi:type="dcterms:W3CDTF">2019-07-18T14:11:00Z</dcterms:created>
  <dcterms:modified xsi:type="dcterms:W3CDTF">2021-06-26T13:27:00Z</dcterms:modified>
</cp:coreProperties>
</file>